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7993C2A9" w14:textId="128C686E" w:rsidR="00357089" w:rsidRPr="008F0B95" w:rsidRDefault="00130CCA" w:rsidP="008F0B95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283B2792" w:rsidR="00993245" w:rsidRDefault="00993245" w:rsidP="006E7D9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کارآموزی </w:t>
      </w:r>
      <w:r w:rsidR="006E7D93">
        <w:rPr>
          <w:rFonts w:ascii="Times New Roman" w:hAnsi="Times New Roman" w:cs="B Nazanin" w:hint="cs"/>
          <w:sz w:val="20"/>
          <w:szCs w:val="28"/>
          <w:rtl/>
          <w:lang w:bidi="fa-IR"/>
        </w:rPr>
        <w:t>بیماریهای زنان</w:t>
      </w:r>
      <w:r w:rsidR="009B6FA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3BE85335" w14:textId="4B696143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614DCC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بیمارستان ولی عصر، </w:t>
      </w:r>
      <w:r w:rsidR="00481395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بیمارستان </w:t>
      </w:r>
      <w:r w:rsidR="00810D36">
        <w:rPr>
          <w:rFonts w:ascii="Times New Roman" w:hAnsi="Times New Roman" w:cs="B Nazanin" w:hint="cs"/>
          <w:sz w:val="20"/>
          <w:szCs w:val="28"/>
          <w:rtl/>
          <w:lang w:bidi="fa-IR"/>
        </w:rPr>
        <w:t>آرش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، بیمارستان یاس</w:t>
      </w:r>
    </w:p>
    <w:p w14:paraId="5ACCE701" w14:textId="60918E2F" w:rsidR="00993245" w:rsidRDefault="00993245" w:rsidP="007C302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مامایی و سلامت باروری</w:t>
      </w:r>
    </w:p>
    <w:p w14:paraId="01C6E789" w14:textId="69A9338F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دکتر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هاشم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زاده</w:t>
      </w:r>
    </w:p>
    <w:p w14:paraId="46AD21E6" w14:textId="59FFEDB4" w:rsidR="00993245" w:rsidRPr="00872C1B" w:rsidRDefault="00993245" w:rsidP="00830E6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30E64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خانم دکتر گرانمایه،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خانم دکتر هاشم زاده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، خانم شمسی، دکتر سعادت، خانم غلامی، خانم سروری</w:t>
      </w:r>
    </w:p>
    <w:p w14:paraId="7AFA580F" w14:textId="6217C1C9" w:rsidR="00993245" w:rsidRPr="00872C1B" w:rsidRDefault="00993245" w:rsidP="00E7100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6105421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2</w:t>
      </w:r>
    </w:p>
    <w:p w14:paraId="711130AE" w14:textId="3A6845C0" w:rsidR="007D4D72" w:rsidRDefault="00993245" w:rsidP="002918B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طول ترم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وم 140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4</w:t>
      </w:r>
      <w:r w:rsidR="007E5F70">
        <w:rPr>
          <w:rFonts w:ascii="Times New Roman" w:hAnsi="Times New Roman" w:cs="B Nazanin" w:hint="cs"/>
          <w:sz w:val="20"/>
          <w:szCs w:val="28"/>
          <w:rtl/>
          <w:lang w:bidi="fa-IR"/>
        </w:rPr>
        <w:t>-140</w:t>
      </w:r>
      <w:r w:rsidR="002918B4">
        <w:rPr>
          <w:rFonts w:ascii="Times New Roman" w:hAnsi="Times New Roman" w:cs="B Nazanin" w:hint="cs"/>
          <w:sz w:val="20"/>
          <w:szCs w:val="28"/>
          <w:rtl/>
          <w:lang w:bidi="fa-IR"/>
        </w:rPr>
        <w:t>3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66E5FE06" w:rsidR="00993245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04F1E4C" w14:textId="1FF8F9A4" w:rsidR="00481395" w:rsidRDefault="008F0B95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ارآموزی بصورت حضور در درمانگاه و ویزیت </w:t>
      </w:r>
      <w:r w:rsidR="00F31C8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ددجوی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ی باشد. 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انشجویان بصورت چرخشی در هر یک از این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2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رکز هر کدام 12 روز حضور می یابند. با توجه به موارد بالینی و کیسهای موجود در هر روز مباحث مورد صحبت و آموزش مشخص میشود، اگرچه یک سری مهارتها ضروری است و به همه دانشجویان آموزش داده میشود. روش کار به این صورت است که مشخصات و کیسهای موجود بعد از مشاهده و درمان در فیلد</w:t>
      </w:r>
      <w:r w:rsidR="0084436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یادداشت میشود و دانشجو سپس در مورد آن موضوع خاص مطالعه کرده  و در خصوص بیماری  توضیحات مختصری بیان میدارد و سپس کیس مطرح شده و در خصوص آزمایشات، سونوگرافی ها و غربالگریها صحبت میشود.</w:t>
      </w:r>
      <w:r w:rsidR="00810D3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675B5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مطالب عبارتند از</w:t>
      </w:r>
    </w:p>
    <w:p w14:paraId="4BB8FA3C" w14:textId="20839506" w:rsidR="00035B66" w:rsidRDefault="00F31C86" w:rsidP="00F31C8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سب توانایی در گرفتن شرح حال و انجام معاینات بالینی، </w:t>
      </w:r>
      <w:r w:rsidR="00035B66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رائه خدمات مربوط به تشخیص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درم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رخی از بیماریهای زنان، کسب توانایی در انجام مراقبت از مددجو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، آشنایی با نقش ماما به عنوان مشاورو آموزش دهنده در بیماریهای زنان و ناباروری، شناخت حدود و وظایف حرفه ای در زمینه ارائه خدمات با توجه به اخلاق حرفه ای </w:t>
      </w:r>
      <w:r w:rsidR="006E7D9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،</w:t>
      </w:r>
      <w:r w:rsidR="00675B52" w:rsidRPr="00AD45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02D2290E" w14:textId="77777777" w:rsidR="00AD45FA" w:rsidRPr="00AD45FA" w:rsidRDefault="00AD45FA" w:rsidP="00AD45F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3D0813" w14:textId="678C6B62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236B6E1E" w14:textId="08B2324C" w:rsidR="001C7DBB" w:rsidRPr="001C7DBB" w:rsidRDefault="001C7DBB" w:rsidP="001C7DB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1-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علائم ونشانه های بیماریهای مطروحه را شرح دهد.</w:t>
      </w:r>
    </w:p>
    <w:p w14:paraId="6B6C2766" w14:textId="1C1F5D09" w:rsidR="001C7DBB" w:rsidRPr="001C7DBB" w:rsidRDefault="001C7DBB" w:rsidP="001C7DBB">
      <w:pPr>
        <w:bidi/>
        <w:spacing w:after="0"/>
        <w:jc w:val="both"/>
        <w:rPr>
          <w:rFonts w:ascii="Cambria" w:hAnsi="Cambria" w:cs="Cambria"/>
          <w:b/>
          <w:bCs/>
          <w:sz w:val="24"/>
          <w:szCs w:val="24"/>
          <w:rtl/>
          <w:lang w:bidi="fa-IR"/>
        </w:rPr>
      </w:pP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2-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  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روشهای تشخیص بیماریهای مطروحه را توضیح دهد.</w:t>
      </w:r>
    </w:p>
    <w:p w14:paraId="2F305E3B" w14:textId="77777777" w:rsidR="001C7DBB" w:rsidRPr="001C7DBB" w:rsidRDefault="001C7DBB" w:rsidP="001C7DB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3-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   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با توجه به علائم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شانه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یمار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ر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ورد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شخیص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فتراقی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مکن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حث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C7DB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ماید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.</w:t>
      </w:r>
    </w:p>
    <w:p w14:paraId="6D9BBFBE" w14:textId="77777777" w:rsidR="001C7DBB" w:rsidRPr="001C7DBB" w:rsidRDefault="001C7DBB" w:rsidP="001C7DB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4-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   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با توجه به تاریخچه بیمار روشهای کلینیک و پاراکلینیک را انتخاب وبحث نماید.</w:t>
      </w:r>
    </w:p>
    <w:p w14:paraId="0B17D2B7" w14:textId="1B1E5050" w:rsidR="001C7DBB" w:rsidRPr="001C7DBB" w:rsidRDefault="001C7DBB" w:rsidP="001C7DB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5-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   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تواند آزمایشات مربوطه را تفسیر کند</w:t>
      </w:r>
    </w:p>
    <w:p w14:paraId="2BFB5F2B" w14:textId="77777777" w:rsidR="001C7DBB" w:rsidRPr="001C7DBB" w:rsidRDefault="001C7DBB" w:rsidP="001C7DB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6-</w:t>
      </w:r>
      <w:r w:rsidRPr="001C7DBB">
        <w:rPr>
          <w:rFonts w:ascii="Cambria" w:hAnsi="Cambria" w:cs="Cambria" w:hint="cs"/>
          <w:b/>
          <w:bCs/>
          <w:sz w:val="24"/>
          <w:szCs w:val="24"/>
          <w:rtl/>
          <w:lang w:bidi="fa-IR"/>
        </w:rPr>
        <w:t>     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با توجه به شرائط مورد طرح شده مشاوره مناسب ارائه دهد.</w:t>
      </w:r>
    </w:p>
    <w:p w14:paraId="5A574B41" w14:textId="0F7AC21F" w:rsidR="00993245" w:rsidRDefault="00993245" w:rsidP="00D425E7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423E27C0" w14:textId="583040F0" w:rsidR="008F0B95" w:rsidRDefault="00993245" w:rsidP="0032481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استفاده از </w:t>
      </w:r>
      <w:r w:rsidR="0032481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حث در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کوچک، سناریو، </w:t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324810"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ستقیم در حین ویزیت بیمار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1EED999" w14:textId="05B27EC1" w:rsidR="00993245" w:rsidRPr="00B115DB" w:rsidRDefault="0082676D" w:rsidP="008F0B9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="00993245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شرکت فعال و به موقع در کارآموزی، شرکت در پرسش و پاسخها</w:t>
      </w:r>
    </w:p>
    <w:p w14:paraId="231EAC62" w14:textId="77777777" w:rsidR="00993245" w:rsidRPr="00CB4170" w:rsidRDefault="00993245" w:rsidP="00993245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7441B22D" w:rsidR="007D345C" w:rsidRDefault="00776CB2" w:rsidP="001C7DBB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حضور  به موقع و با  رعایت  پوشش حرفه ای    و کارت شناسایی. رعایت   نکات اخلاقی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و همچنین ارتباط مناسب </w:t>
      </w: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  با   دانشجویان، استاد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پرسنل و خصوصان بیماران،  مطالعه  مطالب   ترمهای قبل،  انجام تکالیف  محوله  ( ارائه کیسها، مطالعه مناسب) </w:t>
      </w:r>
      <w:r w:rsidR="0084028D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در قالب </w:t>
      </w:r>
      <w:r w:rsidR="0084028D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lastRenderedPageBreak/>
        <w:t xml:space="preserve">پورت فولیو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مهارتهای لازم درخصوص  آموزش و مدیریت مشکلات  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مددجویان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، شرح حال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گیری مناسب، تفسیر درست آزمایشات ، سونوگرافی  ها </w:t>
      </w:r>
    </w:p>
    <w:p w14:paraId="3F223117" w14:textId="77777777" w:rsidR="008F0B95" w:rsidRPr="008F0B95" w:rsidRDefault="008F0B95" w:rsidP="008F0B95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7B185C04" w:rsidR="009958F7" w:rsidRPr="00892D57" w:rsidRDefault="00993245" w:rsidP="009958F7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(تکوینی/تراکمی)          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118B8A12" w:rsidR="00993245" w:rsidRDefault="00993245" w:rsidP="008F0B9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ارزشیابی دانش نظری بصورت شفاهی، ارزیابی در محیط کار بصورت پورت فولیو و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شاهده بر بالین بیمار 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CEX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84028D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Mini</w:t>
      </w:r>
    </w:p>
    <w:p w14:paraId="3BE09019" w14:textId="33475614" w:rsidR="00993245" w:rsidRPr="00892D57" w:rsidRDefault="00993245" w:rsidP="0084028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حضور به موقع، رعایت پوشش حرفه ای، رعایت اصول اخلاقی و ارتباطی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3 نمره. ارزیابی در محیط کار در ضمن ویزیت بیمار  7 نمره. پورت فولیو 5 نمره.  دانش نظری 5 نمره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</w:p>
    <w:p w14:paraId="629F76FB" w14:textId="77777777" w:rsidR="00993245" w:rsidRPr="00EB6DB3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89C3D1D" w14:textId="77777777" w:rsidR="001C7DBB" w:rsidRPr="001C7DBB" w:rsidRDefault="001C7DBB" w:rsidP="001C7DBB">
      <w:pPr>
        <w:shd w:val="clear" w:color="auto" w:fill="FFFFFF"/>
        <w:bidi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rtl/>
          <w:lang w:bidi="fa-IR"/>
        </w:rPr>
        <w:t>کیستنر،" اصول بیماریها و بهداشت زنان " ، ترجمه قاضی جهانی ، بهرام و همکاران ، آخرين چاپ</w:t>
      </w:r>
    </w:p>
    <w:p w14:paraId="6CE124D3" w14:textId="77777777" w:rsidR="001C7DBB" w:rsidRPr="001C7DBB" w:rsidRDefault="001C7DBB" w:rsidP="001C7DBB">
      <w:pPr>
        <w:shd w:val="clear" w:color="auto" w:fill="FFFFFF"/>
        <w:bidi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rtl/>
          <w:lang w:bidi="fa-IR"/>
        </w:rPr>
        <w:t>2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rtl/>
          <w:lang w:bidi="fa-IR"/>
        </w:rPr>
        <w:t>     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rtl/>
          <w:lang w:bidi="fa-IR"/>
        </w:rPr>
        <w:t>آندکرینولوزی بالینی زنان و ناباروری ، اسپیروف ، لئون ، آخرین چاپ.</w:t>
      </w:r>
    </w:p>
    <w:p w14:paraId="144EA1B3" w14:textId="77777777" w:rsidR="001C7DBB" w:rsidRPr="001C7DBB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3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lang w:bidi="fa-IR"/>
        </w:rPr>
        <w:t>    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BERED JONATHANS. " </w:t>
      </w:r>
      <w:proofErr w:type="gram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NOVAK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vertAlign w:val="superscript"/>
          <w:lang w:bidi="fa-IR"/>
        </w:rPr>
        <w:t>,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S</w:t>
      </w:r>
      <w:proofErr w:type="gram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GYNECOLOCY" Lippincott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Willams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&amp; Wilkins, last publication.</w:t>
      </w:r>
    </w:p>
    <w:p w14:paraId="279E0AFF" w14:textId="77777777" w:rsidR="001C7DBB" w:rsidRPr="001C7DBB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4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lang w:bidi="fa-IR"/>
        </w:rPr>
        <w:t>    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Ddecherny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AH,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Pernoll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ML. " Current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obstetics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and Gynecology Diagnosis and ". London;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Printicehall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Int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, last publication.</w:t>
      </w:r>
    </w:p>
    <w:p w14:paraId="7518B09A" w14:textId="77777777" w:rsidR="001C7DBB" w:rsidRPr="001C7DBB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5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lang w:bidi="fa-IR"/>
        </w:rPr>
        <w:t>    </w:t>
      </w:r>
      <w:proofErr w:type="gram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Rock ,</w:t>
      </w:r>
      <w:proofErr w:type="gram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John a , Jones Howard W. " TE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Linde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vertAlign w:val="superscript"/>
          <w:lang w:bidi="fa-IR"/>
        </w:rPr>
        <w:t>,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s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operative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Gynecol;pgu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". Lippincott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Willams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&amp; Wilkins, last publication.</w:t>
      </w:r>
    </w:p>
    <w:p w14:paraId="4F3BE73A" w14:textId="77777777" w:rsidR="001C7DBB" w:rsidRPr="001C7DBB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6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lang w:bidi="fa-IR"/>
        </w:rPr>
        <w:t>    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Scott James R, et al.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Danfoth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, obstetrics and Gynecology. Philadelphia: JB Lippincott company, last publication</w:t>
      </w: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rtl/>
          <w:lang w:bidi="fa-IR"/>
        </w:rPr>
        <w:t>.</w:t>
      </w:r>
    </w:p>
    <w:p w14:paraId="48226979" w14:textId="77777777" w:rsidR="001C7DBB" w:rsidRPr="001C7DBB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7-</w:t>
      </w:r>
      <w:r w:rsidRPr="001C7DBB">
        <w:rPr>
          <w:rFonts w:ascii="Times New Roman" w:eastAsia="Times New Roman" w:hAnsi="Times New Roman" w:cs="Times New Roman"/>
          <w:b/>
          <w:bCs/>
          <w:color w:val="000000"/>
          <w:sz w:val="14"/>
          <w:szCs w:val="14"/>
          <w:lang w:bidi="fa-IR"/>
        </w:rPr>
        <w:t>    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Sciarra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, S. "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Sciara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Gynee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-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dogy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and obstetrics Philadelphia, JB </w:t>
      </w:r>
      <w:proofErr w:type="spell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lipincott</w:t>
      </w:r>
      <w:proofErr w:type="spellEnd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 xml:space="preserve"> company last publication</w:t>
      </w:r>
      <w:proofErr w:type="gramStart"/>
      <w:r w:rsidRPr="001C7DBB">
        <w:rPr>
          <w:rFonts w:ascii="Tahoma" w:eastAsia="Times New Roman" w:hAnsi="Tahoma" w:cs="Tahoma"/>
          <w:b/>
          <w:bCs/>
          <w:color w:val="000000"/>
          <w:sz w:val="20"/>
          <w:szCs w:val="20"/>
          <w:lang w:bidi="fa-IR"/>
        </w:rPr>
        <w:t>. .</w:t>
      </w:r>
      <w:proofErr w:type="gramEnd"/>
    </w:p>
    <w:p w14:paraId="314AE46E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D2D0AFF" w14:textId="77777777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65975256" w:rsidR="00993245" w:rsidRPr="00AE4764" w:rsidRDefault="00993245" w:rsidP="000D6842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تکمیل شود. </w:t>
      </w:r>
      <w:r w:rsidR="00783FBB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 </w:t>
      </w:r>
      <w:r w:rsidR="008F0B95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. </w:t>
      </w:r>
      <w:r w:rsidR="008F0B95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همچنین مباحث بیشتر بر اساس کیسهای دیده شده در روز توسط دانشجویان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>است تا مباحث از پیش تعیین شده. در حقیقت آموزش مبتنی بر مسئله</w:t>
      </w:r>
      <w:r w:rsidR="00324810" w:rsidRPr="00324810">
        <w:rPr>
          <w:rFonts w:ascii="Times New Roman" w:hAnsi="Times New Roman" w:cs="B Nazanin"/>
          <w:b/>
          <w:bCs/>
          <w:sz w:val="20"/>
          <w:szCs w:val="24"/>
          <w:lang w:bidi="fa-IR"/>
        </w:rPr>
        <w:t xml:space="preserve">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 است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34"/>
        <w:gridCol w:w="1332"/>
        <w:gridCol w:w="1340"/>
        <w:gridCol w:w="1375"/>
        <w:gridCol w:w="1312"/>
        <w:gridCol w:w="46"/>
        <w:gridCol w:w="1281"/>
        <w:gridCol w:w="49"/>
        <w:gridCol w:w="1232"/>
        <w:gridCol w:w="49"/>
      </w:tblGrid>
      <w:tr w:rsidR="00324810" w:rsidRPr="00872C1B" w14:paraId="5CFA60D5" w14:textId="77777777" w:rsidTr="001C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32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40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5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12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76" w:type="dxa"/>
            <w:gridSpan w:val="3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281" w:type="dxa"/>
            <w:gridSpan w:val="2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6A0C08" w:rsidRPr="00853ACF" w14:paraId="05BE9E6B" w14:textId="77777777" w:rsidTr="001C7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0C61B9D4" w14:textId="77777777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bookmarkStart w:id="0" w:name="_GoBack" w:colFirst="5" w:colLast="5"/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32" w:type="dxa"/>
          </w:tcPr>
          <w:p w14:paraId="322D8849" w14:textId="77777777" w:rsidR="006A0C08" w:rsidRPr="001C7DBB" w:rsidRDefault="006A0C08" w:rsidP="006A0C0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مرور مباجث ضروری مرتبط با مشاوره ها</w:t>
            </w:r>
          </w:p>
          <w:p w14:paraId="17D213DE" w14:textId="77777777" w:rsidR="006A0C08" w:rsidRPr="00853ACF" w:rsidRDefault="006A0C08" w:rsidP="006A0C0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  <w:p w14:paraId="1C22A374" w14:textId="1DDA8D72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7150D9BA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77E55DC6" w14:textId="45BDA99C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375" w:type="dxa"/>
          </w:tcPr>
          <w:p w14:paraId="18209506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354B5D75" w14:textId="3501C85E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312" w:type="dxa"/>
          </w:tcPr>
          <w:p w14:paraId="105B2779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5303C8FD" w14:textId="1405F93E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376" w:type="dxa"/>
            <w:gridSpan w:val="3"/>
          </w:tcPr>
          <w:p w14:paraId="5F512617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53427F14" w14:textId="472F2702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281" w:type="dxa"/>
            <w:gridSpan w:val="2"/>
          </w:tcPr>
          <w:p w14:paraId="3912150E" w14:textId="6ACC5215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bookmarkEnd w:id="0"/>
      <w:tr w:rsidR="006A0C08" w:rsidRPr="00853ACF" w14:paraId="134EB315" w14:textId="77777777" w:rsidTr="001C7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7CD02AA9" w14:textId="77777777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lastRenderedPageBreak/>
              <w:t>مسؤول</w:t>
            </w:r>
          </w:p>
        </w:tc>
        <w:tc>
          <w:tcPr>
            <w:tcW w:w="1332" w:type="dxa"/>
          </w:tcPr>
          <w:p w14:paraId="2224713D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258CB08E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4096F078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شمسی</w:t>
            </w:r>
          </w:p>
          <w:p w14:paraId="55E5EBC5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دکتر سعادت، خانم غلامی</w:t>
            </w:r>
          </w:p>
          <w:p w14:paraId="5D0D25A6" w14:textId="3730602A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سروری</w:t>
            </w:r>
          </w:p>
          <w:p w14:paraId="590193A6" w14:textId="2ABE2E90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2E0B5DAB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05152C43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6B192F80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شمسی</w:t>
            </w:r>
          </w:p>
          <w:p w14:paraId="40404214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دکتر سعادت، خانم غلامی</w:t>
            </w:r>
          </w:p>
          <w:p w14:paraId="2C8A23B1" w14:textId="7C33C76A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سروری</w:t>
            </w:r>
          </w:p>
        </w:tc>
        <w:tc>
          <w:tcPr>
            <w:tcW w:w="1375" w:type="dxa"/>
          </w:tcPr>
          <w:p w14:paraId="1FC7698A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402883FD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4FE02EE8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شمسی</w:t>
            </w:r>
          </w:p>
          <w:p w14:paraId="667468CC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دکتر سعادت، خانم غلامی</w:t>
            </w:r>
          </w:p>
          <w:p w14:paraId="4A8815B7" w14:textId="1AE5573E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سروری</w:t>
            </w:r>
          </w:p>
        </w:tc>
        <w:tc>
          <w:tcPr>
            <w:tcW w:w="1312" w:type="dxa"/>
          </w:tcPr>
          <w:p w14:paraId="44378069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20462186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3D80E24E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شمسی</w:t>
            </w:r>
          </w:p>
          <w:p w14:paraId="14768EE6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دکتر سعادت، خانم غلامی</w:t>
            </w:r>
          </w:p>
          <w:p w14:paraId="61B5F435" w14:textId="2354C8C0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سروری</w:t>
            </w:r>
          </w:p>
        </w:tc>
        <w:tc>
          <w:tcPr>
            <w:tcW w:w="1376" w:type="dxa"/>
            <w:gridSpan w:val="3"/>
          </w:tcPr>
          <w:p w14:paraId="76F84BB8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2E7DC370" w14:textId="77777777" w:rsidR="006A0C08" w:rsidRPr="00830E64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29BF6140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شمسی</w:t>
            </w:r>
          </w:p>
          <w:p w14:paraId="2E02AB9E" w14:textId="77777777" w:rsidR="006A0C08" w:rsidRP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دکتر سعادت، خانم غلامی</w:t>
            </w:r>
          </w:p>
          <w:p w14:paraId="1C667038" w14:textId="377E9E4C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6A0C08">
              <w:rPr>
                <w:rFonts w:ascii="Times New Roman" w:hAnsi="Times New Roman" w:cs="B Nazanin" w:hint="cs"/>
                <w:color w:val="auto"/>
                <w:rtl/>
                <w:lang w:bidi="fa-IR"/>
              </w:rPr>
              <w:t>خانم سروری</w:t>
            </w:r>
          </w:p>
        </w:tc>
        <w:tc>
          <w:tcPr>
            <w:tcW w:w="1281" w:type="dxa"/>
            <w:gridSpan w:val="2"/>
          </w:tcPr>
          <w:p w14:paraId="20EBDB74" w14:textId="318DC908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6A0C08" w:rsidRPr="00853ACF" w14:paraId="0D41AD95" w14:textId="03492FBF" w:rsidTr="0009496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4D38DA1C" w14:textId="0DF433BD" w:rsidR="006A0C08" w:rsidRPr="00853ACF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</w:p>
        </w:tc>
        <w:tc>
          <w:tcPr>
            <w:tcW w:w="1332" w:type="dxa"/>
          </w:tcPr>
          <w:p w14:paraId="3ED13E61" w14:textId="77777777" w:rsidR="006A0C08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191447D4" w14:textId="7C52F669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40" w:type="dxa"/>
          </w:tcPr>
          <w:p w14:paraId="15C41EEC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A1459D2" w14:textId="1FE2F21E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75" w:type="dxa"/>
          </w:tcPr>
          <w:p w14:paraId="606F2D15" w14:textId="77777777" w:rsidR="006A0C08" w:rsidRPr="001C7DBB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9C6A3E8" w14:textId="242163B6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58" w:type="dxa"/>
            <w:gridSpan w:val="2"/>
          </w:tcPr>
          <w:p w14:paraId="2CFC597D" w14:textId="5F9982FD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</w:p>
        </w:tc>
        <w:tc>
          <w:tcPr>
            <w:tcW w:w="1281" w:type="dxa"/>
          </w:tcPr>
          <w:p w14:paraId="285CDAC6" w14:textId="344F41BB" w:rsidR="006A0C08" w:rsidRPr="00853ACF" w:rsidRDefault="006A0C08" w:rsidP="006A0C08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29B96BA2" w14:textId="1B15F471" w:rsidR="006A0C08" w:rsidRPr="00853ACF" w:rsidRDefault="006A0C08" w:rsidP="006A0C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A0C08" w:rsidRPr="00853ACF" w14:paraId="04907AD1" w14:textId="77777777" w:rsidTr="001C7DBB">
        <w:trPr>
          <w:gridAfter w:val="3"/>
          <w:wAfter w:w="13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BACE3D4" w14:textId="77777777" w:rsidR="006A0C08" w:rsidRPr="00A93F66" w:rsidRDefault="006A0C08" w:rsidP="006A0C08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32" w:type="dxa"/>
          </w:tcPr>
          <w:p w14:paraId="2C85333C" w14:textId="15FE6866" w:rsidR="006A0C08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18"/>
                <w:szCs w:val="24"/>
                <w:rtl/>
              </w:rPr>
              <w:t>امکانات معمول درمانگاه زنان تخت معاینه لوازم مربوط به معاینه واژینال و پاپ اسمیر</w:t>
            </w:r>
          </w:p>
          <w:p w14:paraId="22AD066C" w14:textId="006136F0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62DC1EDF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75" w:type="dxa"/>
          </w:tcPr>
          <w:p w14:paraId="31992F59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8" w:type="dxa"/>
            <w:gridSpan w:val="2"/>
          </w:tcPr>
          <w:p w14:paraId="6EE0F57A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lang w:bidi="fa-IR"/>
              </w:rPr>
            </w:pPr>
          </w:p>
        </w:tc>
        <w:tc>
          <w:tcPr>
            <w:tcW w:w="1281" w:type="dxa"/>
          </w:tcPr>
          <w:p w14:paraId="47362E06" w14:textId="77777777" w:rsidR="006A0C08" w:rsidRPr="00853ACF" w:rsidRDefault="006A0C08" w:rsidP="006A0C08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5FC19A07" w14:textId="687776CD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E52677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استفاده از روش</w:t>
      </w:r>
      <w:r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324810">
        <w:rPr>
          <w:rFonts w:asciiTheme="majorBidi" w:hAnsiTheme="majorBidi" w:cs="B Nazanin"/>
          <w:lang w:bidi="fa-IR"/>
        </w:rPr>
        <w:t>DOPS</w:t>
      </w:r>
      <w:r w:rsidRPr="00324810">
        <w:rPr>
          <w:rFonts w:asciiTheme="majorBidi" w:hAnsiTheme="majorBidi" w:cs="B Nazanin" w:hint="cs"/>
          <w:rtl/>
          <w:lang w:bidi="fa-IR"/>
        </w:rPr>
        <w:t xml:space="preserve">، </w:t>
      </w:r>
      <w:r w:rsidRPr="0032481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sectPr w:rsidR="00D74371" w:rsidRPr="00AF72D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89D1E" w14:textId="77777777" w:rsidR="006C7CF8" w:rsidRDefault="006C7CF8" w:rsidP="00275357">
      <w:pPr>
        <w:spacing w:after="0" w:line="240" w:lineRule="auto"/>
      </w:pPr>
      <w:r>
        <w:separator/>
      </w:r>
    </w:p>
  </w:endnote>
  <w:endnote w:type="continuationSeparator" w:id="0">
    <w:p w14:paraId="63FB329A" w14:textId="77777777" w:rsidR="006C7CF8" w:rsidRDefault="006C7CF8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4CD690D2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0C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6A776" w14:textId="77777777" w:rsidR="006C7CF8" w:rsidRDefault="006C7CF8" w:rsidP="00275357">
      <w:pPr>
        <w:spacing w:after="0" w:line="240" w:lineRule="auto"/>
      </w:pPr>
      <w:r>
        <w:separator/>
      </w:r>
    </w:p>
  </w:footnote>
  <w:footnote w:type="continuationSeparator" w:id="0">
    <w:p w14:paraId="040DF2ED" w14:textId="77777777" w:rsidR="006C7CF8" w:rsidRDefault="006C7CF8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proofErr w:type="gramStart"/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</w:t>
      </w:r>
      <w:proofErr w:type="gramEnd"/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CF27DF"/>
    <w:multiLevelType w:val="hybridMultilevel"/>
    <w:tmpl w:val="22D252EE"/>
    <w:lvl w:ilvl="0" w:tplc="93BC1E2E">
      <w:start w:val="1"/>
      <w:numFmt w:val="decimal"/>
      <w:lvlText w:val="%1-"/>
      <w:lvlJc w:val="left"/>
      <w:pPr>
        <w:ind w:left="720" w:hanging="360"/>
      </w:pPr>
      <w:rPr>
        <w:rFonts w:ascii="Cambria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3"/>
  </w:num>
  <w:num w:numId="7">
    <w:abstractNumId w:val="6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3MDM3MTU0MzBX0lEKTi0uzszPAykwrgUANoIsSSwAAAA="/>
  </w:docVars>
  <w:rsids>
    <w:rsidRoot w:val="00F7033C"/>
    <w:rsid w:val="00006DD5"/>
    <w:rsid w:val="0001005A"/>
    <w:rsid w:val="00022CD1"/>
    <w:rsid w:val="00027DBE"/>
    <w:rsid w:val="00035B66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D2C4A"/>
    <w:rsid w:val="000D4AC6"/>
    <w:rsid w:val="000D6842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1D78"/>
    <w:rsid w:val="00156238"/>
    <w:rsid w:val="00163DD6"/>
    <w:rsid w:val="0016596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C7DBB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3050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18B4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6D27"/>
    <w:rsid w:val="00310CC4"/>
    <w:rsid w:val="003225EB"/>
    <w:rsid w:val="00324810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1A66"/>
    <w:rsid w:val="003C2BD2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4AD1"/>
    <w:rsid w:val="00445D64"/>
    <w:rsid w:val="00457853"/>
    <w:rsid w:val="00477612"/>
    <w:rsid w:val="00481395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74B7F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4DCC"/>
    <w:rsid w:val="006159EC"/>
    <w:rsid w:val="006271F6"/>
    <w:rsid w:val="00632F6B"/>
    <w:rsid w:val="0065017B"/>
    <w:rsid w:val="00655ABC"/>
    <w:rsid w:val="0067514E"/>
    <w:rsid w:val="00675B52"/>
    <w:rsid w:val="00675DA6"/>
    <w:rsid w:val="006766C7"/>
    <w:rsid w:val="00676DAD"/>
    <w:rsid w:val="006955AD"/>
    <w:rsid w:val="006A0C08"/>
    <w:rsid w:val="006A7850"/>
    <w:rsid w:val="006B5D4A"/>
    <w:rsid w:val="006C7CF8"/>
    <w:rsid w:val="006D12A1"/>
    <w:rsid w:val="006E1CED"/>
    <w:rsid w:val="006E5367"/>
    <w:rsid w:val="006E7D93"/>
    <w:rsid w:val="006F1051"/>
    <w:rsid w:val="006F76B7"/>
    <w:rsid w:val="00711C82"/>
    <w:rsid w:val="00716141"/>
    <w:rsid w:val="0071651D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60B99"/>
    <w:rsid w:val="00771E77"/>
    <w:rsid w:val="00771F95"/>
    <w:rsid w:val="007725C8"/>
    <w:rsid w:val="00776CB2"/>
    <w:rsid w:val="00780909"/>
    <w:rsid w:val="00783FBB"/>
    <w:rsid w:val="00787E37"/>
    <w:rsid w:val="007A1435"/>
    <w:rsid w:val="007B0997"/>
    <w:rsid w:val="007B25C9"/>
    <w:rsid w:val="007B26C4"/>
    <w:rsid w:val="007B3E77"/>
    <w:rsid w:val="007B65C5"/>
    <w:rsid w:val="007C3024"/>
    <w:rsid w:val="007D0578"/>
    <w:rsid w:val="007D2BA8"/>
    <w:rsid w:val="007D345C"/>
    <w:rsid w:val="007D4D72"/>
    <w:rsid w:val="007E0732"/>
    <w:rsid w:val="007E0AB7"/>
    <w:rsid w:val="007E5F70"/>
    <w:rsid w:val="007E604E"/>
    <w:rsid w:val="007E789C"/>
    <w:rsid w:val="00803159"/>
    <w:rsid w:val="00810D36"/>
    <w:rsid w:val="008127E1"/>
    <w:rsid w:val="0082676D"/>
    <w:rsid w:val="00830974"/>
    <w:rsid w:val="00830E64"/>
    <w:rsid w:val="0083686A"/>
    <w:rsid w:val="0084028D"/>
    <w:rsid w:val="00844362"/>
    <w:rsid w:val="00853ACF"/>
    <w:rsid w:val="00855906"/>
    <w:rsid w:val="008568AD"/>
    <w:rsid w:val="00866EE5"/>
    <w:rsid w:val="008718F6"/>
    <w:rsid w:val="00872C1B"/>
    <w:rsid w:val="00881520"/>
    <w:rsid w:val="00887B0C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0B95"/>
    <w:rsid w:val="008F2CAA"/>
    <w:rsid w:val="009043ED"/>
    <w:rsid w:val="009178EF"/>
    <w:rsid w:val="009201F9"/>
    <w:rsid w:val="009209B3"/>
    <w:rsid w:val="009236D0"/>
    <w:rsid w:val="009340B5"/>
    <w:rsid w:val="009375F5"/>
    <w:rsid w:val="00945001"/>
    <w:rsid w:val="009457ED"/>
    <w:rsid w:val="00945E01"/>
    <w:rsid w:val="00981E6E"/>
    <w:rsid w:val="00983E85"/>
    <w:rsid w:val="00992462"/>
    <w:rsid w:val="00993245"/>
    <w:rsid w:val="009958F7"/>
    <w:rsid w:val="009A0090"/>
    <w:rsid w:val="009A745A"/>
    <w:rsid w:val="009B6FA0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45F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62D8"/>
    <w:rsid w:val="00BA7F71"/>
    <w:rsid w:val="00BB5AB9"/>
    <w:rsid w:val="00BB6062"/>
    <w:rsid w:val="00BC4E8D"/>
    <w:rsid w:val="00BC5058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20F7"/>
    <w:rsid w:val="00C95BE2"/>
    <w:rsid w:val="00CB11FC"/>
    <w:rsid w:val="00CB4170"/>
    <w:rsid w:val="00CB66DD"/>
    <w:rsid w:val="00CD2760"/>
    <w:rsid w:val="00CD72A4"/>
    <w:rsid w:val="00CE035E"/>
    <w:rsid w:val="00CE3C1D"/>
    <w:rsid w:val="00D0055E"/>
    <w:rsid w:val="00D0348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71007"/>
    <w:rsid w:val="00E82891"/>
    <w:rsid w:val="00E84173"/>
    <w:rsid w:val="00E97818"/>
    <w:rsid w:val="00EA4D2B"/>
    <w:rsid w:val="00EC3F67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1C86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1CF3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81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2346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9196-0662-4F51-BAFC-AF97AFADC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H</cp:lastModifiedBy>
  <cp:revision>3</cp:revision>
  <cp:lastPrinted>2020-08-04T07:19:00Z</cp:lastPrinted>
  <dcterms:created xsi:type="dcterms:W3CDTF">2025-01-11T12:43:00Z</dcterms:created>
  <dcterms:modified xsi:type="dcterms:W3CDTF">2025-01-11T12:53:00Z</dcterms:modified>
</cp:coreProperties>
</file>